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98356" w14:textId="77777777" w:rsidR="001C0A07" w:rsidRDefault="001C0A07" w:rsidP="00230AD8">
      <w:pPr>
        <w:rPr>
          <w:lang w:val="en-GB"/>
        </w:rPr>
      </w:pPr>
    </w:p>
    <w:p w14:paraId="2FD03E94" w14:textId="77777777" w:rsidR="000C7B0E" w:rsidRPr="00580EED" w:rsidRDefault="000C7B0E" w:rsidP="00544E20">
      <w:pPr>
        <w:rPr>
          <w:rFonts w:ascii="Comic Sans MS" w:hAnsi="Comic Sans MS"/>
        </w:rPr>
      </w:pPr>
      <w:r w:rsidRPr="00580EED">
        <w:rPr>
          <w:rFonts w:ascii="Comic Sans MS" w:hAnsi="Comic Sans MS"/>
        </w:rPr>
        <w:t xml:space="preserve">The network code developed in the practical sessions took a </w:t>
      </w:r>
      <w:proofErr w:type="spellStart"/>
      <w:r w:rsidRPr="00580EED">
        <w:rPr>
          <w:rFonts w:ascii="Comic Sans MS" w:hAnsi="Comic Sans MS"/>
        </w:rPr>
        <w:t xml:space="preserve">non </w:t>
      </w:r>
      <w:proofErr w:type="gramStart"/>
      <w:r w:rsidRPr="00580EED">
        <w:rPr>
          <w:rFonts w:ascii="Comic Sans MS" w:hAnsi="Comic Sans MS"/>
        </w:rPr>
        <w:t>object</w:t>
      </w:r>
      <w:proofErr w:type="spellEnd"/>
      <w:r w:rsidRPr="00580EED">
        <w:rPr>
          <w:rFonts w:ascii="Comic Sans MS" w:hAnsi="Comic Sans MS"/>
        </w:rPr>
        <w:t xml:space="preserve"> oriented</w:t>
      </w:r>
      <w:proofErr w:type="gramEnd"/>
      <w:r w:rsidRPr="00580EED">
        <w:rPr>
          <w:rFonts w:ascii="Comic Sans MS" w:hAnsi="Comic Sans MS"/>
        </w:rPr>
        <w:t xml:space="preserve"> approach, with most of the statements placed within the main function. This task requires that you refactor this code into three classes (see class diagram below). The comms class containing the code that is common to both the client and server.</w:t>
      </w:r>
    </w:p>
    <w:p w14:paraId="62FD806A" w14:textId="77777777" w:rsidR="00AD4F24" w:rsidRPr="00580EED" w:rsidRDefault="00AD4F24" w:rsidP="00544E20">
      <w:pPr>
        <w:rPr>
          <w:rFonts w:ascii="Comic Sans MS" w:hAnsi="Comic Sans MS"/>
        </w:rPr>
      </w:pPr>
      <w:r w:rsidRPr="00580EED">
        <w:rPr>
          <w:rFonts w:ascii="Comic Sans MS" w:hAnsi="Comic Sans MS"/>
        </w:rPr>
        <w:t>Note: The diagram doesn’t show the data members or member functions which you must implement.</w:t>
      </w:r>
    </w:p>
    <w:p w14:paraId="32345BBE" w14:textId="77777777" w:rsidR="00F31749" w:rsidRPr="00580EED" w:rsidRDefault="00F31749" w:rsidP="00544E20">
      <w:pPr>
        <w:rPr>
          <w:rFonts w:ascii="Comic Sans MS" w:hAnsi="Comic Sans MS"/>
        </w:rPr>
      </w:pPr>
    </w:p>
    <w:p w14:paraId="1DB05DD2" w14:textId="77777777" w:rsidR="00F31749" w:rsidRPr="00580EED" w:rsidRDefault="00E64C4E" w:rsidP="00544E20">
      <w:pPr>
        <w:rPr>
          <w:rFonts w:ascii="Comic Sans MS" w:hAnsi="Comic Sans MS"/>
        </w:rPr>
      </w:pPr>
      <w:r w:rsidRPr="00580EED">
        <w:rPr>
          <w:rFonts w:ascii="Comic Sans MS" w:hAnsi="Comic Sans MS"/>
          <w:noProof/>
          <w:lang w:val="en-GB" w:eastAsia="en-GB"/>
        </w:rPr>
        <mc:AlternateContent>
          <mc:Choice Requires="wps">
            <w:drawing>
              <wp:anchor distT="0" distB="0" distL="114300" distR="114300" simplePos="0" relativeHeight="251657728" behindDoc="0" locked="0" layoutInCell="1" allowOverlap="1" wp14:anchorId="738BC73E" wp14:editId="54678936">
                <wp:simplePos x="0" y="0"/>
                <wp:positionH relativeFrom="column">
                  <wp:align>center</wp:align>
                </wp:positionH>
                <wp:positionV relativeFrom="paragraph">
                  <wp:posOffset>133350</wp:posOffset>
                </wp:positionV>
                <wp:extent cx="4417695" cy="2844165"/>
                <wp:effectExtent l="0" t="0" r="1905" b="0"/>
                <wp:wrapSquare wrapText="bothSides"/>
                <wp:docPr id="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7695" cy="2844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8A78DE" w14:textId="77777777" w:rsidR="00F31749" w:rsidRDefault="00E64C4E">
                            <w:r>
                              <w:rPr>
                                <w:noProof/>
                                <w:lang w:val="en-GB" w:eastAsia="en-GB"/>
                              </w:rPr>
                              <w:drawing>
                                <wp:inline distT="0" distB="0" distL="0" distR="0" wp14:anchorId="6E6B6ACD" wp14:editId="29ED216D">
                                  <wp:extent cx="4238625" cy="2752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8625" cy="27527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738BC73E" id="_x0000_t202" coordsize="21600,21600" o:spt="202" path="m,l,21600r21600,l21600,xe">
                <v:stroke joinstyle="miter"/>
                <v:path gradientshapeok="t" o:connecttype="rect"/>
              </v:shapetype>
              <v:shape id="Text Box 32" o:spid="_x0000_s1026" type="#_x0000_t202" style="position:absolute;margin-left:0;margin-top:10.5pt;width:347.85pt;height:223.95pt;z-index:251657728;visibility:visible;mso-wrap-style:non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" stroked="f">
                <v:textbox style="mso-fit-shape-to-text:t">
                  <w:txbxContent>
                    <w:p w14:paraId="668A78DE" w14:textId="77777777" w:rsidR="00F31749" w:rsidRDefault="00E64C4E">
                      <w:r>
                        <w:rPr>
                          <w:noProof/>
                          <w:lang w:val="en-GB" w:eastAsia="en-GB"/>
                        </w:rPr>
                        <w:drawing>
                          <wp:inline distT="0" distB="0" distL="0" distR="0" wp14:anchorId="6E6B6ACD" wp14:editId="29ED216D">
                            <wp:extent cx="4238625" cy="2752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8625" cy="2752725"/>
                                    </a:xfrm>
                                    <a:prstGeom prst="rect">
                                      <a:avLst/>
                                    </a:prstGeom>
                                    <a:noFill/>
                                    <a:ln>
                                      <a:noFill/>
                                    </a:ln>
                                  </pic:spPr>
                                </pic:pic>
                              </a:graphicData>
                            </a:graphic>
                          </wp:inline>
                        </w:drawing>
                      </w:r>
                    </w:p>
                  </w:txbxContent>
                </v:textbox>
                <w10:wrap type="square"/>
              </v:shape>
            </w:pict>
          </mc:Fallback>
        </mc:AlternateContent>
      </w:r>
    </w:p>
    <w:p w14:paraId="120BF3F2" w14:textId="77777777" w:rsidR="00F31749" w:rsidRPr="00580EED" w:rsidRDefault="00F31749" w:rsidP="00544E20">
      <w:pPr>
        <w:rPr>
          <w:rFonts w:ascii="Comic Sans MS" w:hAnsi="Comic Sans MS"/>
        </w:rPr>
      </w:pPr>
    </w:p>
    <w:p w14:paraId="6F9A364C" w14:textId="77777777" w:rsidR="00F31749" w:rsidRPr="00580EED" w:rsidRDefault="00F31749" w:rsidP="00544E20">
      <w:pPr>
        <w:rPr>
          <w:rFonts w:ascii="Comic Sans MS" w:hAnsi="Comic Sans MS"/>
        </w:rPr>
      </w:pPr>
    </w:p>
    <w:p w14:paraId="0A21E1F9" w14:textId="77777777" w:rsidR="00F31749" w:rsidRPr="00580EED" w:rsidRDefault="00F31749" w:rsidP="00544E20">
      <w:pPr>
        <w:rPr>
          <w:rFonts w:ascii="Comic Sans MS" w:hAnsi="Comic Sans MS"/>
        </w:rPr>
      </w:pPr>
    </w:p>
    <w:p w14:paraId="50E6B159" w14:textId="77777777" w:rsidR="00F31749" w:rsidRPr="00580EED" w:rsidRDefault="00F31749" w:rsidP="00544E20">
      <w:pPr>
        <w:rPr>
          <w:rFonts w:ascii="Comic Sans MS" w:hAnsi="Comic Sans MS"/>
        </w:rPr>
      </w:pPr>
    </w:p>
    <w:p w14:paraId="3D2E7D65" w14:textId="77777777" w:rsidR="00F31749" w:rsidRPr="00580EED" w:rsidRDefault="00F31749" w:rsidP="00544E20">
      <w:pPr>
        <w:rPr>
          <w:rFonts w:ascii="Comic Sans MS" w:hAnsi="Comic Sans MS"/>
        </w:rPr>
      </w:pPr>
    </w:p>
    <w:p w14:paraId="3B8D7245" w14:textId="77777777" w:rsidR="00F31749" w:rsidRPr="00580EED" w:rsidRDefault="00F31749" w:rsidP="00544E20">
      <w:pPr>
        <w:rPr>
          <w:rFonts w:ascii="Comic Sans MS" w:hAnsi="Comic Sans MS"/>
        </w:rPr>
      </w:pPr>
    </w:p>
    <w:p w14:paraId="3C658E18" w14:textId="77777777" w:rsidR="00F31749" w:rsidRPr="00580EED" w:rsidRDefault="00F31749" w:rsidP="00544E20">
      <w:pPr>
        <w:rPr>
          <w:rFonts w:ascii="Comic Sans MS" w:hAnsi="Comic Sans MS"/>
        </w:rPr>
      </w:pPr>
    </w:p>
    <w:p w14:paraId="1F08FE12" w14:textId="77777777" w:rsidR="00F31749" w:rsidRPr="00580EED" w:rsidRDefault="00F31749" w:rsidP="00544E20">
      <w:pPr>
        <w:rPr>
          <w:rFonts w:ascii="Comic Sans MS" w:hAnsi="Comic Sans MS"/>
        </w:rPr>
      </w:pPr>
    </w:p>
    <w:p w14:paraId="3707B9BA" w14:textId="77777777" w:rsidR="00F31749" w:rsidRPr="00580EED" w:rsidRDefault="00F31749" w:rsidP="00544E20">
      <w:pPr>
        <w:rPr>
          <w:rFonts w:ascii="Comic Sans MS" w:hAnsi="Comic Sans MS"/>
        </w:rPr>
      </w:pPr>
    </w:p>
    <w:p w14:paraId="3E6CEF75" w14:textId="77777777" w:rsidR="00F31749" w:rsidRPr="00580EED" w:rsidRDefault="00F31749" w:rsidP="00544E20">
      <w:pPr>
        <w:rPr>
          <w:rFonts w:ascii="Comic Sans MS" w:hAnsi="Comic Sans MS"/>
        </w:rPr>
      </w:pPr>
    </w:p>
    <w:p w14:paraId="742B4201" w14:textId="77777777" w:rsidR="00F31749" w:rsidRPr="00580EED" w:rsidRDefault="00F31749" w:rsidP="00544E20">
      <w:pPr>
        <w:rPr>
          <w:rFonts w:ascii="Comic Sans MS" w:hAnsi="Comic Sans MS"/>
        </w:rPr>
      </w:pPr>
    </w:p>
    <w:p w14:paraId="3A900CC9" w14:textId="77777777" w:rsidR="00F31749" w:rsidRPr="00580EED" w:rsidRDefault="00F31749" w:rsidP="00544E20">
      <w:pPr>
        <w:rPr>
          <w:rFonts w:ascii="Comic Sans MS" w:hAnsi="Comic Sans MS"/>
        </w:rPr>
      </w:pPr>
    </w:p>
    <w:p w14:paraId="43474E91" w14:textId="77777777" w:rsidR="00F31749" w:rsidRPr="00580EED" w:rsidRDefault="00F31749" w:rsidP="00544E20">
      <w:pPr>
        <w:rPr>
          <w:rFonts w:ascii="Comic Sans MS" w:hAnsi="Comic Sans MS"/>
        </w:rPr>
      </w:pPr>
    </w:p>
    <w:p w14:paraId="219DD876" w14:textId="77777777" w:rsidR="00F31749" w:rsidRPr="00580EED" w:rsidRDefault="00F31749" w:rsidP="00544E20">
      <w:pPr>
        <w:rPr>
          <w:rFonts w:ascii="Comic Sans MS" w:hAnsi="Comic Sans MS"/>
        </w:rPr>
      </w:pPr>
    </w:p>
    <w:p w14:paraId="3F85DACB" w14:textId="77777777" w:rsidR="003C2FD3" w:rsidRPr="00580EED" w:rsidRDefault="000C7B0E" w:rsidP="00544E20">
      <w:pPr>
        <w:rPr>
          <w:rFonts w:ascii="Comic Sans MS" w:hAnsi="Comic Sans MS"/>
        </w:rPr>
      </w:pPr>
      <w:r w:rsidRPr="00580EED">
        <w:rPr>
          <w:rFonts w:ascii="Comic Sans MS" w:hAnsi="Comic Sans MS"/>
        </w:rPr>
        <w:t xml:space="preserve">The classes should contain </w:t>
      </w:r>
      <w:r w:rsidR="003C2FD3" w:rsidRPr="00580EED">
        <w:rPr>
          <w:rFonts w:ascii="Comic Sans MS" w:hAnsi="Comic Sans MS"/>
        </w:rPr>
        <w:t xml:space="preserve">the functionality required to establishing a </w:t>
      </w:r>
      <w:r w:rsidR="00CE3004" w:rsidRPr="00580EED">
        <w:rPr>
          <w:rFonts w:ascii="Comic Sans MS" w:hAnsi="Comic Sans MS"/>
          <w:b/>
        </w:rPr>
        <w:t xml:space="preserve">TCP </w:t>
      </w:r>
      <w:r w:rsidR="003C2FD3" w:rsidRPr="00580EED">
        <w:rPr>
          <w:rFonts w:ascii="Comic Sans MS" w:hAnsi="Comic Sans MS"/>
        </w:rPr>
        <w:t>WinSock2 connection</w:t>
      </w:r>
      <w:r w:rsidR="007A720A" w:rsidRPr="00580EED">
        <w:rPr>
          <w:rFonts w:ascii="Comic Sans MS" w:hAnsi="Comic Sans MS"/>
        </w:rPr>
        <w:t xml:space="preserve"> </w:t>
      </w:r>
      <w:r w:rsidR="003C2FD3" w:rsidRPr="00580EED">
        <w:rPr>
          <w:rFonts w:ascii="Comic Sans MS" w:hAnsi="Comic Sans MS"/>
        </w:rPr>
        <w:t>between two applications running within two processes</w:t>
      </w:r>
      <w:r w:rsidR="007A720A" w:rsidRPr="00580EED">
        <w:rPr>
          <w:rFonts w:ascii="Comic Sans MS" w:hAnsi="Comic Sans MS"/>
        </w:rPr>
        <w:t xml:space="preserve"> on a </w:t>
      </w:r>
      <w:proofErr w:type="gramStart"/>
      <w:r w:rsidR="007A720A" w:rsidRPr="00580EED">
        <w:rPr>
          <w:rFonts w:ascii="Comic Sans MS" w:hAnsi="Comic Sans MS"/>
        </w:rPr>
        <w:t>single machines</w:t>
      </w:r>
      <w:proofErr w:type="gramEnd"/>
      <w:r w:rsidR="007A720A" w:rsidRPr="00580EED">
        <w:rPr>
          <w:rFonts w:ascii="Comic Sans MS" w:hAnsi="Comic Sans MS"/>
        </w:rPr>
        <w:t>, one being a client and the other a server.</w:t>
      </w:r>
    </w:p>
    <w:p w14:paraId="0D2772DE" w14:textId="77777777" w:rsidR="00887DDB" w:rsidRPr="00580EED" w:rsidRDefault="000C7B0E" w:rsidP="00544E20">
      <w:pPr>
        <w:rPr>
          <w:rFonts w:ascii="Comic Sans MS" w:hAnsi="Comic Sans MS"/>
        </w:rPr>
      </w:pPr>
      <w:r w:rsidRPr="00580EED">
        <w:rPr>
          <w:rFonts w:ascii="Comic Sans MS" w:hAnsi="Comic Sans MS"/>
          <w:highlight w:val="green"/>
        </w:rPr>
        <w:t xml:space="preserve">They should also implement the </w:t>
      </w:r>
      <w:r w:rsidR="007A720A" w:rsidRPr="00580EED">
        <w:rPr>
          <w:rFonts w:ascii="Comic Sans MS" w:hAnsi="Comic Sans MS"/>
          <w:highlight w:val="green"/>
        </w:rPr>
        <w:t xml:space="preserve">functionality that will allow messages </w:t>
      </w:r>
      <w:r w:rsidR="00366F73" w:rsidRPr="00580EED">
        <w:rPr>
          <w:rFonts w:ascii="Comic Sans MS" w:hAnsi="Comic Sans MS"/>
          <w:highlight w:val="green"/>
        </w:rPr>
        <w:t>(</w:t>
      </w:r>
      <w:r w:rsidR="00381805" w:rsidRPr="00580EED">
        <w:rPr>
          <w:rFonts w:ascii="Comic Sans MS" w:hAnsi="Comic Sans MS"/>
          <w:highlight w:val="green"/>
        </w:rPr>
        <w:t xml:space="preserve">array of char) </w:t>
      </w:r>
      <w:r w:rsidR="007A720A" w:rsidRPr="00580EED">
        <w:rPr>
          <w:rFonts w:ascii="Comic Sans MS" w:hAnsi="Comic Sans MS"/>
          <w:highlight w:val="green"/>
        </w:rPr>
        <w:t>to be exchanged between the Client and the Server.</w:t>
      </w:r>
      <w:r w:rsidR="007A720A" w:rsidRPr="00580EED">
        <w:rPr>
          <w:rFonts w:ascii="Comic Sans MS" w:hAnsi="Comic Sans MS"/>
        </w:rPr>
        <w:t xml:space="preserve"> </w:t>
      </w:r>
    </w:p>
    <w:p w14:paraId="3D6E6F50" w14:textId="77777777" w:rsidR="00AD4F24" w:rsidRPr="00580EED" w:rsidRDefault="00AD4F24" w:rsidP="00AD4F24">
      <w:pPr>
        <w:rPr>
          <w:rFonts w:ascii="Comic Sans MS" w:hAnsi="Comic Sans MS"/>
        </w:rPr>
      </w:pPr>
    </w:p>
    <w:p w14:paraId="50B12089" w14:textId="77777777" w:rsidR="00AD4F24" w:rsidRPr="00580EED" w:rsidRDefault="00AD4F24" w:rsidP="00AD4F24">
      <w:pPr>
        <w:rPr>
          <w:rFonts w:ascii="Comic Sans MS" w:hAnsi="Comic Sans MS"/>
        </w:rPr>
      </w:pPr>
      <w:r w:rsidRPr="00041B61">
        <w:rPr>
          <w:rFonts w:ascii="Comic Sans MS" w:hAnsi="Comic Sans MS"/>
          <w:highlight w:val="green"/>
        </w:rPr>
        <w:t>Using these classes develop a chat application that when run, requests the client enter a message which is then echoed on the server interface. A message can then be typed into the server interface and this is then echoed on the client interface. This process should repeat indefinitely until the client types QUIT, at which point both the client and server programs should terminate.</w:t>
      </w:r>
    </w:p>
    <w:p w14:paraId="363A04C2" w14:textId="77777777" w:rsidR="00D3658B" w:rsidRPr="00580EED" w:rsidRDefault="00D3658B" w:rsidP="00544E20">
      <w:pPr>
        <w:rPr>
          <w:rFonts w:ascii="Comic Sans MS" w:hAnsi="Comic Sans MS"/>
        </w:rPr>
      </w:pPr>
      <w:bookmarkStart w:id="0" w:name="_GoBack"/>
      <w:bookmarkEnd w:id="0"/>
    </w:p>
    <w:p w14:paraId="6AD549E9" w14:textId="77777777" w:rsidR="00D3658B" w:rsidRPr="00580EED" w:rsidRDefault="00AD4F24" w:rsidP="00D3658B">
      <w:pPr>
        <w:rPr>
          <w:rFonts w:ascii="Comic Sans MS" w:hAnsi="Comic Sans MS"/>
        </w:rPr>
      </w:pPr>
      <w:r w:rsidRPr="00580EED">
        <w:rPr>
          <w:rFonts w:ascii="Comic Sans MS" w:hAnsi="Comic Sans MS"/>
        </w:rPr>
        <w:lastRenderedPageBreak/>
        <w:t>The</w:t>
      </w:r>
      <w:r w:rsidR="00D3658B" w:rsidRPr="00580EED">
        <w:rPr>
          <w:rFonts w:ascii="Comic Sans MS" w:hAnsi="Comic Sans MS"/>
        </w:rPr>
        <w:t xml:space="preserve"> classes and application </w:t>
      </w:r>
      <w:r w:rsidRPr="00580EED">
        <w:rPr>
          <w:rFonts w:ascii="Comic Sans MS" w:hAnsi="Comic Sans MS"/>
        </w:rPr>
        <w:t xml:space="preserve">should </w:t>
      </w:r>
      <w:r w:rsidR="00D3658B" w:rsidRPr="00580EED">
        <w:rPr>
          <w:rFonts w:ascii="Comic Sans MS" w:hAnsi="Comic Sans MS"/>
        </w:rPr>
        <w:t>include exception handling code</w:t>
      </w:r>
      <w:r w:rsidRPr="00580EED">
        <w:rPr>
          <w:rFonts w:ascii="Comic Sans MS" w:hAnsi="Comic Sans MS"/>
        </w:rPr>
        <w:t>,</w:t>
      </w:r>
      <w:r w:rsidR="00D3658B" w:rsidRPr="00580EED">
        <w:rPr>
          <w:rFonts w:ascii="Comic Sans MS" w:hAnsi="Comic Sans MS"/>
        </w:rPr>
        <w:t xml:space="preserve"> that replaces much of the original error handling statements found within the practical exercises.</w:t>
      </w:r>
    </w:p>
    <w:p w14:paraId="13815BC5" w14:textId="77777777" w:rsidR="00F31749" w:rsidRPr="00580EED" w:rsidRDefault="00F31749" w:rsidP="00544E20">
      <w:pPr>
        <w:rPr>
          <w:rFonts w:ascii="Comic Sans MS" w:hAnsi="Comic Sans MS"/>
        </w:rPr>
      </w:pPr>
    </w:p>
    <w:p w14:paraId="64AA4C3C" w14:textId="77777777" w:rsidR="00BF1B92" w:rsidRPr="00580EED" w:rsidRDefault="000C7B0E" w:rsidP="000C7B0E">
      <w:pPr>
        <w:rPr>
          <w:rFonts w:ascii="Comic Sans MS" w:hAnsi="Comic Sans MS"/>
        </w:rPr>
      </w:pPr>
      <w:r w:rsidRPr="00580EED">
        <w:rPr>
          <w:rFonts w:ascii="Comic Sans MS" w:hAnsi="Comic Sans MS"/>
        </w:rPr>
        <w:t>P</w:t>
      </w:r>
      <w:r w:rsidR="00F31749" w:rsidRPr="00580EED">
        <w:rPr>
          <w:rFonts w:ascii="Comic Sans MS" w:hAnsi="Comic Sans MS"/>
        </w:rPr>
        <w:t xml:space="preserve">re-processor directives </w:t>
      </w:r>
      <w:r w:rsidRPr="00580EED">
        <w:rPr>
          <w:rFonts w:ascii="Comic Sans MS" w:hAnsi="Comic Sans MS"/>
        </w:rPr>
        <w:t xml:space="preserve">should be embedded </w:t>
      </w:r>
      <w:r w:rsidR="00F31749" w:rsidRPr="00580EED">
        <w:rPr>
          <w:rFonts w:ascii="Comic Sans MS" w:hAnsi="Comic Sans MS"/>
        </w:rPr>
        <w:t xml:space="preserve">within your project to enable / disable compilation of client and server code. This should allow you to develop a single project that contains </w:t>
      </w:r>
      <w:r w:rsidRPr="00580EED">
        <w:rPr>
          <w:rFonts w:ascii="Comic Sans MS" w:hAnsi="Comic Sans MS"/>
        </w:rPr>
        <w:t>both the Client and Server code.</w:t>
      </w:r>
    </w:p>
    <w:p w14:paraId="743B986C" w14:textId="77777777" w:rsidR="00D3658B" w:rsidRPr="00580EED" w:rsidRDefault="00D3658B" w:rsidP="002658F4">
      <w:pPr>
        <w:rPr>
          <w:rFonts w:ascii="Comic Sans MS" w:hAnsi="Comic Sans MS"/>
        </w:rPr>
      </w:pPr>
    </w:p>
    <w:p w14:paraId="2D536664" w14:textId="77777777" w:rsidR="00B60591" w:rsidRPr="00544E20" w:rsidRDefault="002658F4" w:rsidP="00C83043">
      <w:pPr>
        <w:rPr>
          <w:rFonts w:ascii="Comic Sans MS" w:hAnsi="Comic Sans MS"/>
          <w:lang w:val="en-GB"/>
        </w:rPr>
      </w:pPr>
      <w:r w:rsidRPr="00580EED">
        <w:rPr>
          <w:rFonts w:ascii="Comic Sans MS" w:hAnsi="Comic Sans MS"/>
        </w:rPr>
        <w:t>Your submission should include two projects, one configured to be a server and another client.</w:t>
      </w:r>
    </w:p>
    <w:sectPr w:rsidR="00B60591" w:rsidRPr="00544E20">
      <w:headerReference w:type="default" r:id="rId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36B92" w14:textId="77777777" w:rsidR="00E3103C" w:rsidRDefault="00E3103C">
      <w:r>
        <w:separator/>
      </w:r>
    </w:p>
  </w:endnote>
  <w:endnote w:type="continuationSeparator" w:id="0">
    <w:p w14:paraId="4828B7D0" w14:textId="77777777" w:rsidR="00E3103C" w:rsidRDefault="00E31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B9D1C" w14:textId="77777777" w:rsidR="00E3103C" w:rsidRDefault="00E3103C">
      <w:r>
        <w:separator/>
      </w:r>
    </w:p>
  </w:footnote>
  <w:footnote w:type="continuationSeparator" w:id="0">
    <w:p w14:paraId="35232F47" w14:textId="77777777" w:rsidR="00E3103C" w:rsidRDefault="00E31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AC015" w14:textId="77777777" w:rsidR="005F0E8D" w:rsidRPr="00E854D6" w:rsidRDefault="00A117A4" w:rsidP="00A117A4">
    <w:pPr>
      <w:pStyle w:val="Header"/>
      <w:rPr>
        <w:rFonts w:ascii="Comic Sans MS" w:hAnsi="Comic Sans MS"/>
        <w:b/>
        <w:sz w:val="48"/>
        <w:szCs w:val="48"/>
        <w:lang w:val="en-GB"/>
      </w:rPr>
    </w:pPr>
    <w:r>
      <w:rPr>
        <w:rFonts w:ascii="Comic Sans MS" w:hAnsi="Comic Sans MS"/>
        <w:b/>
        <w:sz w:val="48"/>
        <w:szCs w:val="48"/>
        <w:lang w:val="en-GB"/>
      </w:rPr>
      <w:tab/>
    </w:r>
    <w:r w:rsidR="00F061B2">
      <w:rPr>
        <w:rFonts w:ascii="Comic Sans MS" w:hAnsi="Comic Sans MS"/>
        <w:b/>
        <w:sz w:val="48"/>
        <w:szCs w:val="48"/>
        <w:lang w:val="en-GB"/>
      </w:rPr>
      <w:t xml:space="preserve"> </w:t>
    </w:r>
    <w:r w:rsidR="00674BA8">
      <w:rPr>
        <w:rFonts w:ascii="Comic Sans MS" w:hAnsi="Comic Sans MS"/>
        <w:b/>
        <w:sz w:val="48"/>
        <w:szCs w:val="48"/>
        <w:lang w:val="en-GB"/>
      </w:rPr>
      <w:t>Task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1CF4"/>
    <w:multiLevelType w:val="hybridMultilevel"/>
    <w:tmpl w:val="E040B5A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B22150"/>
    <w:multiLevelType w:val="hybridMultilevel"/>
    <w:tmpl w:val="58AC4E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72E03"/>
    <w:multiLevelType w:val="hybridMultilevel"/>
    <w:tmpl w:val="DAC2B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1923FF"/>
    <w:multiLevelType w:val="hybridMultilevel"/>
    <w:tmpl w:val="7C36CB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82D7D0C"/>
    <w:multiLevelType w:val="hybridMultilevel"/>
    <w:tmpl w:val="EFD2F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C5E72"/>
    <w:multiLevelType w:val="hybridMultilevel"/>
    <w:tmpl w:val="183AE8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3C0D1D"/>
    <w:multiLevelType w:val="hybridMultilevel"/>
    <w:tmpl w:val="AC142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D616E0"/>
    <w:multiLevelType w:val="hybridMultilevel"/>
    <w:tmpl w:val="A692D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0604A9"/>
    <w:multiLevelType w:val="hybridMultilevel"/>
    <w:tmpl w:val="DFF44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F23781"/>
    <w:multiLevelType w:val="hybridMultilevel"/>
    <w:tmpl w:val="15663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D42C3A"/>
    <w:multiLevelType w:val="hybridMultilevel"/>
    <w:tmpl w:val="048A8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6A40B8"/>
    <w:multiLevelType w:val="hybridMultilevel"/>
    <w:tmpl w:val="035C4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710AB8"/>
    <w:multiLevelType w:val="hybridMultilevel"/>
    <w:tmpl w:val="D36A2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440D2"/>
    <w:multiLevelType w:val="hybridMultilevel"/>
    <w:tmpl w:val="109EDB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4268B8"/>
    <w:multiLevelType w:val="hybridMultilevel"/>
    <w:tmpl w:val="43C06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CC010E"/>
    <w:multiLevelType w:val="hybridMultilevel"/>
    <w:tmpl w:val="3F446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15"/>
  </w:num>
  <w:num w:numId="5">
    <w:abstractNumId w:val="10"/>
  </w:num>
  <w:num w:numId="6">
    <w:abstractNumId w:val="14"/>
  </w:num>
  <w:num w:numId="7">
    <w:abstractNumId w:val="6"/>
  </w:num>
  <w:num w:numId="8">
    <w:abstractNumId w:val="8"/>
  </w:num>
  <w:num w:numId="9">
    <w:abstractNumId w:val="13"/>
  </w:num>
  <w:num w:numId="10">
    <w:abstractNumId w:val="11"/>
  </w:num>
  <w:num w:numId="11">
    <w:abstractNumId w:val="1"/>
  </w:num>
  <w:num w:numId="12">
    <w:abstractNumId w:val="12"/>
  </w:num>
  <w:num w:numId="13">
    <w:abstractNumId w:val="7"/>
  </w:num>
  <w:num w:numId="14">
    <w:abstractNumId w:val="9"/>
  </w:num>
  <w:num w:numId="15">
    <w:abstractNumId w:val="2"/>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DW1NDE1srAwNzFR0lEKTi0uzszPAykwqgUAYpBtQiwAAAA="/>
  </w:docVars>
  <w:rsids>
    <w:rsidRoot w:val="00E854D6"/>
    <w:rsid w:val="00001180"/>
    <w:rsid w:val="000136F0"/>
    <w:rsid w:val="00041B61"/>
    <w:rsid w:val="0005383B"/>
    <w:rsid w:val="00057170"/>
    <w:rsid w:val="0005757C"/>
    <w:rsid w:val="00061B87"/>
    <w:rsid w:val="00061C46"/>
    <w:rsid w:val="000837ED"/>
    <w:rsid w:val="00085C33"/>
    <w:rsid w:val="00087D21"/>
    <w:rsid w:val="0009195E"/>
    <w:rsid w:val="00096573"/>
    <w:rsid w:val="000A0D8C"/>
    <w:rsid w:val="000C23AB"/>
    <w:rsid w:val="000C7B0E"/>
    <w:rsid w:val="000E70D0"/>
    <w:rsid w:val="000F04FB"/>
    <w:rsid w:val="000F172A"/>
    <w:rsid w:val="00113EE7"/>
    <w:rsid w:val="0012376F"/>
    <w:rsid w:val="00124BC3"/>
    <w:rsid w:val="00126E25"/>
    <w:rsid w:val="00127278"/>
    <w:rsid w:val="00135D95"/>
    <w:rsid w:val="00166069"/>
    <w:rsid w:val="0017118F"/>
    <w:rsid w:val="001A4887"/>
    <w:rsid w:val="001A55B4"/>
    <w:rsid w:val="001A6F9E"/>
    <w:rsid w:val="001B7614"/>
    <w:rsid w:val="001C0A07"/>
    <w:rsid w:val="001C6A58"/>
    <w:rsid w:val="001D493C"/>
    <w:rsid w:val="00202FD9"/>
    <w:rsid w:val="00213149"/>
    <w:rsid w:val="00230AD8"/>
    <w:rsid w:val="00261ABA"/>
    <w:rsid w:val="002658F4"/>
    <w:rsid w:val="00266DBE"/>
    <w:rsid w:val="002723BD"/>
    <w:rsid w:val="0027275B"/>
    <w:rsid w:val="002935F9"/>
    <w:rsid w:val="00295C46"/>
    <w:rsid w:val="0029614D"/>
    <w:rsid w:val="002A3F8A"/>
    <w:rsid w:val="002A7851"/>
    <w:rsid w:val="002B443F"/>
    <w:rsid w:val="002C0CC2"/>
    <w:rsid w:val="002C45DF"/>
    <w:rsid w:val="002D3425"/>
    <w:rsid w:val="002E1A55"/>
    <w:rsid w:val="002E40A3"/>
    <w:rsid w:val="002F003D"/>
    <w:rsid w:val="00323BF9"/>
    <w:rsid w:val="00325F55"/>
    <w:rsid w:val="00335E0A"/>
    <w:rsid w:val="00366F73"/>
    <w:rsid w:val="0037363C"/>
    <w:rsid w:val="00381805"/>
    <w:rsid w:val="0038476D"/>
    <w:rsid w:val="00385FAD"/>
    <w:rsid w:val="003C2FD3"/>
    <w:rsid w:val="003D0E54"/>
    <w:rsid w:val="003E1176"/>
    <w:rsid w:val="003E53F0"/>
    <w:rsid w:val="003F2BF8"/>
    <w:rsid w:val="004126AD"/>
    <w:rsid w:val="004161DB"/>
    <w:rsid w:val="004230F5"/>
    <w:rsid w:val="00426704"/>
    <w:rsid w:val="00426F07"/>
    <w:rsid w:val="004375F4"/>
    <w:rsid w:val="00452DD0"/>
    <w:rsid w:val="00462361"/>
    <w:rsid w:val="00465870"/>
    <w:rsid w:val="004907E6"/>
    <w:rsid w:val="00491BF6"/>
    <w:rsid w:val="0049757E"/>
    <w:rsid w:val="00497FA2"/>
    <w:rsid w:val="004B6C45"/>
    <w:rsid w:val="004C78F0"/>
    <w:rsid w:val="004D006F"/>
    <w:rsid w:val="004D5137"/>
    <w:rsid w:val="004E63F2"/>
    <w:rsid w:val="0050200A"/>
    <w:rsid w:val="0051450A"/>
    <w:rsid w:val="00520E80"/>
    <w:rsid w:val="0054142A"/>
    <w:rsid w:val="0054423D"/>
    <w:rsid w:val="00544E20"/>
    <w:rsid w:val="00580EED"/>
    <w:rsid w:val="005A3526"/>
    <w:rsid w:val="005B37CA"/>
    <w:rsid w:val="005C7C97"/>
    <w:rsid w:val="005D3714"/>
    <w:rsid w:val="005D5746"/>
    <w:rsid w:val="005E42AE"/>
    <w:rsid w:val="005E4FA3"/>
    <w:rsid w:val="005F0E8D"/>
    <w:rsid w:val="005F5F35"/>
    <w:rsid w:val="005F71B4"/>
    <w:rsid w:val="00624032"/>
    <w:rsid w:val="00624A6F"/>
    <w:rsid w:val="006426C9"/>
    <w:rsid w:val="00663046"/>
    <w:rsid w:val="00674BA8"/>
    <w:rsid w:val="0069658B"/>
    <w:rsid w:val="006B3587"/>
    <w:rsid w:val="006D229E"/>
    <w:rsid w:val="006E1299"/>
    <w:rsid w:val="006E41A3"/>
    <w:rsid w:val="007021D5"/>
    <w:rsid w:val="0073492E"/>
    <w:rsid w:val="00737E94"/>
    <w:rsid w:val="00746953"/>
    <w:rsid w:val="0075258B"/>
    <w:rsid w:val="00761989"/>
    <w:rsid w:val="00764F7A"/>
    <w:rsid w:val="007A4DF7"/>
    <w:rsid w:val="007A720A"/>
    <w:rsid w:val="007B50FB"/>
    <w:rsid w:val="007D0153"/>
    <w:rsid w:val="007D3BF4"/>
    <w:rsid w:val="007E471A"/>
    <w:rsid w:val="007F44F2"/>
    <w:rsid w:val="00800006"/>
    <w:rsid w:val="0084300C"/>
    <w:rsid w:val="00862EE1"/>
    <w:rsid w:val="008703EC"/>
    <w:rsid w:val="00875E42"/>
    <w:rsid w:val="00880A1A"/>
    <w:rsid w:val="00887DDB"/>
    <w:rsid w:val="00890C14"/>
    <w:rsid w:val="0089642C"/>
    <w:rsid w:val="00896BDB"/>
    <w:rsid w:val="008A1D83"/>
    <w:rsid w:val="008C11D2"/>
    <w:rsid w:val="008D072A"/>
    <w:rsid w:val="008E359A"/>
    <w:rsid w:val="008E686A"/>
    <w:rsid w:val="008F2A78"/>
    <w:rsid w:val="0091021E"/>
    <w:rsid w:val="00920989"/>
    <w:rsid w:val="009305D0"/>
    <w:rsid w:val="00931998"/>
    <w:rsid w:val="00941D9F"/>
    <w:rsid w:val="00964217"/>
    <w:rsid w:val="00967A8D"/>
    <w:rsid w:val="00990784"/>
    <w:rsid w:val="00990DB6"/>
    <w:rsid w:val="009A69AB"/>
    <w:rsid w:val="009B77BB"/>
    <w:rsid w:val="009D6E26"/>
    <w:rsid w:val="009E022F"/>
    <w:rsid w:val="009F44FF"/>
    <w:rsid w:val="00A117A4"/>
    <w:rsid w:val="00A128E2"/>
    <w:rsid w:val="00A2443D"/>
    <w:rsid w:val="00A342C5"/>
    <w:rsid w:val="00A44E16"/>
    <w:rsid w:val="00A465BF"/>
    <w:rsid w:val="00A654F4"/>
    <w:rsid w:val="00A738F3"/>
    <w:rsid w:val="00A753D3"/>
    <w:rsid w:val="00A83397"/>
    <w:rsid w:val="00A84F66"/>
    <w:rsid w:val="00A9019A"/>
    <w:rsid w:val="00A96D8B"/>
    <w:rsid w:val="00AA05F4"/>
    <w:rsid w:val="00AA7976"/>
    <w:rsid w:val="00AB023A"/>
    <w:rsid w:val="00AB6634"/>
    <w:rsid w:val="00AC3129"/>
    <w:rsid w:val="00AC4806"/>
    <w:rsid w:val="00AD1704"/>
    <w:rsid w:val="00AD4F24"/>
    <w:rsid w:val="00AD6471"/>
    <w:rsid w:val="00AE39F7"/>
    <w:rsid w:val="00B13980"/>
    <w:rsid w:val="00B21A52"/>
    <w:rsid w:val="00B33648"/>
    <w:rsid w:val="00B475A8"/>
    <w:rsid w:val="00B60591"/>
    <w:rsid w:val="00B852DD"/>
    <w:rsid w:val="00B94383"/>
    <w:rsid w:val="00BA58B2"/>
    <w:rsid w:val="00BB1E9D"/>
    <w:rsid w:val="00BB41F8"/>
    <w:rsid w:val="00BB6CF7"/>
    <w:rsid w:val="00BB7444"/>
    <w:rsid w:val="00BC409F"/>
    <w:rsid w:val="00BC4A20"/>
    <w:rsid w:val="00BC750E"/>
    <w:rsid w:val="00BE580A"/>
    <w:rsid w:val="00BF1B92"/>
    <w:rsid w:val="00BF493D"/>
    <w:rsid w:val="00C07BE3"/>
    <w:rsid w:val="00C10E1B"/>
    <w:rsid w:val="00C30EB8"/>
    <w:rsid w:val="00C34B01"/>
    <w:rsid w:val="00C35C71"/>
    <w:rsid w:val="00C439D7"/>
    <w:rsid w:val="00C564B5"/>
    <w:rsid w:val="00C64AD0"/>
    <w:rsid w:val="00C83043"/>
    <w:rsid w:val="00C84120"/>
    <w:rsid w:val="00C965D7"/>
    <w:rsid w:val="00CC1A88"/>
    <w:rsid w:val="00CD781C"/>
    <w:rsid w:val="00CE0946"/>
    <w:rsid w:val="00CE3004"/>
    <w:rsid w:val="00D04646"/>
    <w:rsid w:val="00D11668"/>
    <w:rsid w:val="00D210DF"/>
    <w:rsid w:val="00D22E09"/>
    <w:rsid w:val="00D26717"/>
    <w:rsid w:val="00D3658B"/>
    <w:rsid w:val="00D36D4A"/>
    <w:rsid w:val="00D5113D"/>
    <w:rsid w:val="00D55D15"/>
    <w:rsid w:val="00D56635"/>
    <w:rsid w:val="00D62018"/>
    <w:rsid w:val="00D95F74"/>
    <w:rsid w:val="00D96659"/>
    <w:rsid w:val="00DA45BC"/>
    <w:rsid w:val="00DA5DDA"/>
    <w:rsid w:val="00DD0137"/>
    <w:rsid w:val="00DD0284"/>
    <w:rsid w:val="00E10D8F"/>
    <w:rsid w:val="00E135F1"/>
    <w:rsid w:val="00E20767"/>
    <w:rsid w:val="00E3103C"/>
    <w:rsid w:val="00E32E43"/>
    <w:rsid w:val="00E34D19"/>
    <w:rsid w:val="00E47855"/>
    <w:rsid w:val="00E50F85"/>
    <w:rsid w:val="00E534AD"/>
    <w:rsid w:val="00E606DA"/>
    <w:rsid w:val="00E64C4E"/>
    <w:rsid w:val="00E7755C"/>
    <w:rsid w:val="00E84335"/>
    <w:rsid w:val="00E854D6"/>
    <w:rsid w:val="00E95BE7"/>
    <w:rsid w:val="00EA6598"/>
    <w:rsid w:val="00EA7A00"/>
    <w:rsid w:val="00EB4B64"/>
    <w:rsid w:val="00EC0497"/>
    <w:rsid w:val="00EC388A"/>
    <w:rsid w:val="00EC3B8A"/>
    <w:rsid w:val="00EE2665"/>
    <w:rsid w:val="00EF325F"/>
    <w:rsid w:val="00EF45C9"/>
    <w:rsid w:val="00EF61A4"/>
    <w:rsid w:val="00EF6800"/>
    <w:rsid w:val="00F061B2"/>
    <w:rsid w:val="00F17A5C"/>
    <w:rsid w:val="00F25A48"/>
    <w:rsid w:val="00F31238"/>
    <w:rsid w:val="00F31749"/>
    <w:rsid w:val="00F47996"/>
    <w:rsid w:val="00F64938"/>
    <w:rsid w:val="00F66924"/>
    <w:rsid w:val="00F67E51"/>
    <w:rsid w:val="00F80A86"/>
    <w:rsid w:val="00F87484"/>
    <w:rsid w:val="00F87724"/>
    <w:rsid w:val="00F95E44"/>
    <w:rsid w:val="00FA5D03"/>
    <w:rsid w:val="00FA65BA"/>
    <w:rsid w:val="00FC73B3"/>
    <w:rsid w:val="00FD007F"/>
    <w:rsid w:val="00FE5AD7"/>
    <w:rsid w:val="00FE6C57"/>
    <w:rsid w:val="00FF13B9"/>
    <w:rsid w:val="00FF1F19"/>
    <w:rsid w:val="00FF5A98"/>
    <w:rsid w:val="00FF68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D0B24B"/>
  <w15:chartTrackingRefBased/>
  <w15:docId w15:val="{3E0A2693-7781-4558-962C-2877EECB7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854D6"/>
    <w:pPr>
      <w:tabs>
        <w:tab w:val="center" w:pos="4320"/>
        <w:tab w:val="right" w:pos="8640"/>
      </w:tabs>
    </w:pPr>
  </w:style>
  <w:style w:type="paragraph" w:styleId="Footer">
    <w:name w:val="footer"/>
    <w:basedOn w:val="Normal"/>
    <w:rsid w:val="00E854D6"/>
    <w:pPr>
      <w:tabs>
        <w:tab w:val="center" w:pos="4320"/>
        <w:tab w:val="right" w:pos="8640"/>
      </w:tabs>
    </w:pPr>
  </w:style>
  <w:style w:type="paragraph" w:styleId="BalloonText">
    <w:name w:val="Balloon Text"/>
    <w:basedOn w:val="Normal"/>
    <w:semiHidden/>
    <w:rsid w:val="001C0A0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248</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BCUC</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alke01</dc:creator>
  <cp:keywords/>
  <dc:description/>
  <cp:lastModifiedBy>Daniele Abbagnale</cp:lastModifiedBy>
  <cp:revision>4</cp:revision>
  <cp:lastPrinted>2010-05-27T12:52:00Z</cp:lastPrinted>
  <dcterms:created xsi:type="dcterms:W3CDTF">2016-10-20T07:03:00Z</dcterms:created>
  <dcterms:modified xsi:type="dcterms:W3CDTF">2019-12-18T12:41:00Z</dcterms:modified>
</cp:coreProperties>
</file>